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เสียงดนตรี    สวัสดีค่ะวันนี้ในพื้นที่ภาคเหนือจะเป็นจุดที่มีฝนตกหนักถึงหนักมากที่สุดถึงร้อยละ 70 80 เปอร์เซ็นต์ของพื้นที่เลยทีเดียวนะคะ  เวลา 01:00 น วันนี้ค่ะพายุไซโคลนที่มีปริมาณนะคะได้เคลื่อนตัวไปขึ้นฝั่งทางตอนใต้ ประเทศบังคลาเทศเป็นที่เรียบร้อยแล้วนะคะ  ในส่วนของพายุโซนร้อนที่มีชื่อว่า LA อยู่ ประเทศฟิลิปปินส์ก็มีแนวโน้มว่า จะเคลื่อนตัวไปทางมหาสมุทรแปซิฟิกนะคะในขณะนี้ค่ะ  โดยจะใช้ระยะเวลาในการเคลื่อนตัวนะคะในช่วงระยะเวลา 1 สัปดาห์นี้เลยค่ะ  ช่วงนี้ก็ยังมีกระแสลมที่ค่อนข้างแรงด้วยนะคะของลมมรสุมตะวันตกเฉียงใต้    ตะวันตกของประเทศไทย  ช่วงนี้ก็มีนะแต่ลงใต้แล้วก็ ลมตะวันออกเฉียงใต้ พื้นที่ภาคอีสานตอนล่างภาคตะวันออกภาคกลางตอนล่าง    เบื่อนะคะ ขอให้ระวังอันตราย  เฉพาะตามบริเวณพื้นที่ลาดตระเวน พรุ่งนี้จะเห็นว่า ทะเลนั้นมีหู เฉพาะในจุดที่มีฝนฟ้าคะนองและคลื่นสูงมากกว่า 2 เมตรขอให้ชาวเรือและบริเวณอันดามันและอ่าวไทย ความระมัดระวังนะคะ บริเวณที่มีฝนฟ้าคะนอง  ในช่วงนี้ สภาพอากาศ พื้นที่แล้ว     บริเวณจังหวัดแม่ฮ่องสอนเชียงใหม่เชียงรายลำปาง  กำแพงเพชรและตาก อุณหภูมิระหว่าง 21 หาเซลเซียส ตะวันออกเฉียงเหนือมีฝนฟ้าคะนองของพื้นที่บริเวณจังหวัดเลย อุดรธานีบึงกาฬ  ละคร นครพนม  อุณหภูมิระหว่าง 23 ถึง 34 องศาเซลเซียส เป็นของพื้นที่และมีฝนตกหนักถึงหนักมาก จังหวัดนครสวรรค์อุทัยธานีกาญจนบุรี บุรี นครปฐมสมุทรสาครสมุทรสงคราม กรุงเทพและปริมณฑล  อุณหภูมิอยู่ระหว่าง 24 ถึง 35 องศาเซลเซียส  ตะวันออกมีฝนฟ้าคะนองเป็นของพื้นที่ และมีฝนตกหนัก จังหวัดนครนายกปราจีนบุรีฉะเชิงเทราชลบุรีระยอง  จันทบุรีและตราด  อุณหภูมิระหว่าง 24-30 กี่องศาเซลเซียส บริเวณที่มีคลื่นสูงมากกว่า 2 เมตร 232 พื้นที่ บริเวณจังหวัดเพชรบุรีประจวบคีรีขันธ์ชุมพร ระนอง อุณหภูมิระหว่าง 24 ถึง 36 องศาเซลเซียส  อ่าวไทยทะเลมีคลื่นสูงประมาณ 1 เมตร ครึ่งถุง  บริเวณที่มีฝนฟ้าคะนองคลื่นสูง 2 เมตรส่วน อันดามันจังหวัดระนองขึ้นมามีคลื่นลมแรงมากนะคะ   บริเวณ  จังหวัดพังงา  คลื่นสูงมากกว่า 2 เมตร รายงานสภาพอากาศ สวัสดีค่ะ  ดนตร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7:39:03Z</dcterms:created>
  <dcterms:modified xsi:type="dcterms:W3CDTF">2024-05-27T07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